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Федченко</w:t>
      </w:r>
      <w:r>
        <w:t xml:space="preserve"> </w:t>
      </w:r>
      <w:r>
        <w:t xml:space="preserve">Алиш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7728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7728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0137"/>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0137"/>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440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440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7715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7715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8224"/>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8224"/>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0466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0466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87278"/>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87278"/>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203692"/>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203692"/>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35035"/>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35035"/>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6400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6400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Федченко Алишер</dc:creator>
  <dc:language>ru-RU</dc:language>
  <cp:keywords/>
  <dcterms:created xsi:type="dcterms:W3CDTF">2024-02-23T08:13:44Z</dcterms:created>
  <dcterms:modified xsi:type="dcterms:W3CDTF">2024-02-23T08: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